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29B65321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D4BB4F2" w14:textId="77777777" w:rsidR="002A37BB" w:rsidRDefault="00CC1FB3" w:rsidP="002B07F3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14:paraId="3C698400" w14:textId="620A5F17" w:rsidR="002B07F3" w:rsidRPr="002B07F3" w:rsidRDefault="00CC1FB3" w:rsidP="002B07F3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EB50CD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Nov. </w:t>
            </w:r>
            <w:r w:rsidR="00C706A0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6-20</w:t>
            </w:r>
            <w:r w:rsidR="00350909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</w:t>
            </w:r>
            <w:r w:rsidR="00C706A0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0</w:t>
            </w:r>
          </w:p>
          <w:p w14:paraId="36F9D6E8" w14:textId="4886E31D" w:rsidR="00833277" w:rsidRPr="002B07F3" w:rsidRDefault="00833277" w:rsidP="002B07F3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*Plans subject to </w:t>
            </w:r>
            <w:proofErr w:type="gramStart"/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change</w:t>
            </w:r>
            <w:r w:rsidR="00C706A0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*</w:t>
            </w:r>
            <w:proofErr w:type="gramEnd"/>
            <w:r w:rsidR="00C706A0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Mid-term – Nov. 20th</w:t>
            </w:r>
          </w:p>
        </w:tc>
      </w:tr>
      <w:tr w:rsidR="00D05CC8" w:rsidRPr="00CC1FB3" w14:paraId="6F9C7039" w14:textId="77777777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29FF274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D252155" w14:textId="77777777"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47CA7DF" w14:textId="46055A62" w:rsidR="005428DA" w:rsidRPr="00CC1FB3" w:rsidRDefault="00C706A0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D4108B9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72F8A501" w14:textId="77777777" w:rsidR="00CC1FB3" w:rsidRPr="00CC1FB3" w:rsidRDefault="00C238C5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7DF04AF" w14:textId="77777777"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C238C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1C38803" w14:textId="1F04DF86"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C706A0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545BE25" w14:textId="42D8CC73" w:rsidR="00CC1FB3" w:rsidRPr="00CC1FB3" w:rsidRDefault="00CC1FB3" w:rsidP="004002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- </w:t>
            </w:r>
            <w:r w:rsidR="00C706A0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</w:tr>
      <w:tr w:rsidR="00D05CC8" w:rsidRPr="00CC1FB3" w14:paraId="28DE329D" w14:textId="77777777" w:rsidTr="00F6050D">
        <w:trPr>
          <w:trHeight w:val="1641"/>
          <w:tblCellSpacing w:w="15" w:type="dxa"/>
        </w:trPr>
        <w:tc>
          <w:tcPr>
            <w:tcW w:w="6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F8A324A" w14:textId="77777777"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53B83D30" w14:textId="77777777"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5E104163" w14:textId="77777777"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0A962D6" w14:textId="69CEE40B" w:rsidR="008B0A67" w:rsidRDefault="00C706A0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SWT/ </w:t>
            </w:r>
            <w:r w:rsidR="00AE2118" w:rsidRPr="00C706A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4</w:t>
            </w:r>
            <w:r w:rsidR="00AE2118" w:rsidRPr="00C706A0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  <w:r w:rsidR="00AE211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Week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  <w:p w14:paraId="01058C7A" w14:textId="54DFA8A6" w:rsidR="00CE0DD9" w:rsidRDefault="000A3A6F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due Nov. 25</w:t>
            </w:r>
            <w:r w:rsidR="00D37E50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="00C706A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F9C85C3" w14:textId="2355B8B4" w:rsidR="00C706A0" w:rsidRDefault="00C706A0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QUIZ Prepositions</w:t>
            </w:r>
          </w:p>
          <w:p w14:paraId="2A9BA769" w14:textId="69F280D1" w:rsidR="00C706A0" w:rsidRDefault="00C706A0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Quiz and Sketch notes due</w:t>
            </w:r>
          </w:p>
          <w:p w14:paraId="65ED1B3B" w14:textId="4C9A9556" w:rsidR="008B0A67" w:rsidRPr="00CC1FB3" w:rsidRDefault="00AE2118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706A0">
              <w:rPr>
                <w:rFonts w:ascii="Times New Roman" w:eastAsia="Times New Roman" w:hAnsi="Times New Roman" w:cs="Times New Roman"/>
                <w:sz w:val="24"/>
                <w:szCs w:val="24"/>
              </w:rPr>
              <w:t>FLOATING DOWN THE RIVER – Descriptive Writing – 3 paragraphs completed by end of class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71AEDCD" w14:textId="03039DFE" w:rsidR="00E27109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/ </w:t>
            </w:r>
            <w:r w:rsidR="00C3728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C706A0"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  <w:r w:rsidRPr="00C706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  <w:r w:rsidRPr="00C706A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ek 8 </w:t>
            </w:r>
          </w:p>
          <w:p w14:paraId="47B51A41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Subject/Object Pronouns</w:t>
            </w:r>
          </w:p>
          <w:p w14:paraId="369BBC3B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2B9EA44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loating Down the River Rough Draft cont. </w:t>
            </w:r>
          </w:p>
          <w:p w14:paraId="3E035B2A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it and Illustrate</w:t>
            </w:r>
          </w:p>
          <w:p w14:paraId="58F84D62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E3DC457" w14:textId="3A99890E" w:rsidR="00C706A0" w:rsidRPr="00CC1FB3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er Edit Worksheet / NOTES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3BD51DE" w14:textId="3CD0CC3A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/ </w:t>
            </w:r>
            <w:r w:rsidRPr="00C706A0"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  <w:r w:rsidRPr="00C706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  <w:r w:rsidRPr="00C706A0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eek 8 </w:t>
            </w:r>
          </w:p>
          <w:p w14:paraId="00FA8041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Subject/Object Pronouns</w:t>
            </w:r>
          </w:p>
          <w:p w14:paraId="2516DF7C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9884F6B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loating Down the River Rough Draft cont. </w:t>
            </w:r>
          </w:p>
          <w:p w14:paraId="2F58FCD1" w14:textId="77777777" w:rsidR="00BD520B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dit and Illustrate</w:t>
            </w:r>
          </w:p>
          <w:p w14:paraId="1880F739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7136BD" w14:textId="68121372" w:rsidR="00C706A0" w:rsidRPr="00CC1FB3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er Edit Worksheet / NOTES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3C11CC5" w14:textId="2881CD83" w:rsidR="00C706A0" w:rsidRDefault="00C706A0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</w:t>
            </w:r>
            <w:r w:rsidRPr="00C706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8 Due</w:t>
            </w:r>
          </w:p>
          <w:p w14:paraId="73FF914B" w14:textId="6B24E11B" w:rsidR="00C706A0" w:rsidRDefault="00C706A0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– Pronouns Practice cont. </w:t>
            </w:r>
          </w:p>
          <w:p w14:paraId="0F481149" w14:textId="77777777" w:rsidR="00D05CC8" w:rsidRDefault="00D05CC8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4DF7D5" w14:textId="01E37D3C" w:rsidR="00C238C5" w:rsidRDefault="00C238C5" w:rsidP="00C871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</w:t>
            </w:r>
          </w:p>
          <w:p w14:paraId="432973EE" w14:textId="2E27779B" w:rsidR="00AE2118" w:rsidRDefault="00AE2118" w:rsidP="00AA2A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roduce </w:t>
            </w:r>
            <w:r w:rsid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w words. </w:t>
            </w:r>
            <w:r w:rsidR="00C706A0">
              <w:rPr>
                <w:rFonts w:ascii="Times New Roman" w:eastAsia="Times New Roman" w:hAnsi="Times New Roman" w:cs="Times New Roman"/>
                <w:sz w:val="24"/>
                <w:szCs w:val="24"/>
              </w:rPr>
              <w:t>Assign 7 Words WS</w:t>
            </w:r>
            <w:r w:rsid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78E0CEC9" w14:textId="77777777" w:rsidR="00C706A0" w:rsidRDefault="00C706A0" w:rsidP="00AA2A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8514B3A" w14:textId="3B244110" w:rsidR="00E27109" w:rsidRDefault="00E27109" w:rsidP="00AA2A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llow the River Cont.</w:t>
            </w:r>
          </w:p>
          <w:p w14:paraId="3A324CEC" w14:textId="77777777" w:rsidR="00C706A0" w:rsidRDefault="00C706A0" w:rsidP="003400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ue end of class. </w:t>
            </w:r>
          </w:p>
          <w:p w14:paraId="51BFBAC6" w14:textId="0CCF5DCF" w:rsidR="00E27109" w:rsidRPr="00CC1FB3" w:rsidRDefault="00C706A0" w:rsidP="003400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 min. Podcast</w:t>
            </w:r>
            <w:r w:rsidR="0034006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E84C8AB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</w:t>
            </w:r>
            <w:r w:rsidRPr="00C706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8 Due</w:t>
            </w:r>
          </w:p>
          <w:p w14:paraId="071324BC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– Pronouns Practice cont. </w:t>
            </w:r>
          </w:p>
          <w:p w14:paraId="580F4FF5" w14:textId="77777777" w:rsidR="00D05CC8" w:rsidRDefault="00D05CC8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4750742" w14:textId="5ACBD09F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ulary </w:t>
            </w:r>
          </w:p>
          <w:p w14:paraId="18A422FB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roduce new words. Assign 7 Words WS </w:t>
            </w:r>
          </w:p>
          <w:p w14:paraId="6BDEACE8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89C232F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llow the River Cont.</w:t>
            </w:r>
          </w:p>
          <w:p w14:paraId="78FEB948" w14:textId="77777777" w:rsidR="00C706A0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ue end of class. </w:t>
            </w:r>
          </w:p>
          <w:p w14:paraId="56DAF462" w14:textId="1040DEE5" w:rsidR="00845595" w:rsidRPr="00CC1FB3" w:rsidRDefault="00C706A0" w:rsidP="00C706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 min. Podcas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05CC8" w:rsidRPr="00CC1FB3" w14:paraId="687A9F85" w14:textId="77777777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F487C43" w14:textId="77777777"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4AD3FE44" w14:textId="77777777"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41CE4E25" w14:textId="77777777"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298BA4F" w14:textId="77777777" w:rsidR="00977E53" w:rsidRDefault="00977E53" w:rsidP="00D37E5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48FFB99" w14:textId="1255EB66" w:rsidR="00D05CC8" w:rsidRDefault="00D05CC8" w:rsidP="00977E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SWT/ </w:t>
            </w:r>
            <w:r w:rsidR="00D37E50" w:rsidRPr="00D05CC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4</w:t>
            </w:r>
            <w:r w:rsidR="00D37E50" w:rsidRPr="00D05C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  <w:r w:rsidR="00D37E50" w:rsidRPr="00977E5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34006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wk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7</w:t>
            </w:r>
          </w:p>
          <w:p w14:paraId="62A15D51" w14:textId="1BD57BDA" w:rsidR="00D05CC8" w:rsidRDefault="00D05CC8" w:rsidP="00DF61E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Quiz &amp; Sketch notes due</w:t>
            </w:r>
          </w:p>
          <w:p w14:paraId="1F633AC9" w14:textId="77777777" w:rsidR="00D37E50" w:rsidRDefault="00D37E50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="00D05CC8">
              <w:rPr>
                <w:rFonts w:ascii="Times New Roman" w:eastAsia="Times New Roman" w:hAnsi="Times New Roman" w:cs="Times New Roman"/>
                <w:sz w:val="24"/>
                <w:szCs w:val="24"/>
              </w:rPr>
              <w:t>Quiz on Prepositions, New practice assigned</w:t>
            </w:r>
          </w:p>
          <w:p w14:paraId="66F1115E" w14:textId="5539762A" w:rsidR="00D05CC8" w:rsidRPr="003C4A4C" w:rsidRDefault="00D05CC8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cket List Quick Write in NRI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9343CAF" w14:textId="77777777" w:rsidR="004112FF" w:rsidRPr="00CC1FB3" w:rsidRDefault="004112FF" w:rsidP="00C238C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93C9878" w14:textId="77777777" w:rsidR="00D37E50" w:rsidRDefault="00D05CC8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</w:t>
            </w:r>
            <w:r w:rsidRPr="00D05C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7</w:t>
            </w:r>
          </w:p>
          <w:p w14:paraId="6FB0FFF3" w14:textId="48FEBC72" w:rsidR="00D05CC8" w:rsidRDefault="00D05CC8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Vocabulary New words Assigned </w:t>
            </w:r>
          </w:p>
          <w:p w14:paraId="367D599C" w14:textId="5E7B4EEE" w:rsidR="00D05CC8" w:rsidRDefault="00D05CC8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RI Practice cont. identifying phrases and clauses</w:t>
            </w:r>
          </w:p>
          <w:p w14:paraId="3B8FF400" w14:textId="549DE8F4" w:rsidR="00D05CC8" w:rsidRDefault="00D05CC8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eating a Monster</w:t>
            </w:r>
          </w:p>
          <w:p w14:paraId="256DA156" w14:textId="00FE4A84" w:rsidR="00D05CC8" w:rsidRPr="00CC1FB3" w:rsidRDefault="00D05CC8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8BB2C04" w14:textId="77777777" w:rsidR="00C3728A" w:rsidRPr="00CC1FB3" w:rsidRDefault="00C3728A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F949175" w14:textId="1015CA4E" w:rsidR="00DF61EA" w:rsidRDefault="00C238C5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  <w:r w:rsidR="00D05CC8">
              <w:rPr>
                <w:rFonts w:ascii="Times New Roman" w:eastAsia="Times New Roman" w:hAnsi="Times New Roman" w:cs="Times New Roman"/>
                <w:sz w:val="24"/>
                <w:szCs w:val="24"/>
              </w:rPr>
              <w:t>/ week 28</w:t>
            </w:r>
          </w:p>
          <w:p w14:paraId="57A7FF0A" w14:textId="77777777" w:rsidR="00D05CC8" w:rsidRDefault="00D05CC8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4F4456" w14:textId="39DFBED0" w:rsidR="00D05CC8" w:rsidRDefault="00D50866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D05C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rases and Clauses  </w:t>
            </w:r>
          </w:p>
          <w:p w14:paraId="19CB9C45" w14:textId="33F962C7" w:rsidR="00BE4641" w:rsidRDefault="00340062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</w:t>
            </w:r>
          </w:p>
          <w:p w14:paraId="3336CC1F" w14:textId="62EFF56D" w:rsidR="002B07F3" w:rsidRDefault="002B07F3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AA74BCA" w14:textId="7E9E51AD" w:rsidR="00D05CC8" w:rsidRDefault="00D05CC8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reating a Monster cont. </w:t>
            </w:r>
          </w:p>
          <w:p w14:paraId="1AB04945" w14:textId="77F7936F" w:rsidR="00D05CC8" w:rsidRDefault="00D05CC8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FE01271" w14:textId="730F7C16" w:rsidR="00D05CC8" w:rsidRDefault="00D05CC8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</w:t>
            </w:r>
          </w:p>
          <w:p w14:paraId="58419EEC" w14:textId="77777777" w:rsidR="002B07F3" w:rsidRPr="00CC1FB3" w:rsidRDefault="002B07F3" w:rsidP="0034006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5CC8" w:rsidRPr="00CC1FB3" w14:paraId="1EF71240" w14:textId="77777777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3469EB6" w14:textId="77777777"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lastRenderedPageBreak/>
              <w:t xml:space="preserve">8th </w:t>
            </w:r>
          </w:p>
          <w:p w14:paraId="07438D74" w14:textId="77777777"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45964CBE" w14:textId="77777777" w:rsidR="00C3728A" w:rsidRPr="00CC1FB3" w:rsidRDefault="00C3728A" w:rsidP="00C3728A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20AF84E" w14:textId="4FD0894B" w:rsidR="00A21A2C" w:rsidRDefault="00A21A2C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D05CC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4</w:t>
            </w:r>
            <w:r w:rsidRPr="00D05C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2</w:t>
            </w:r>
            <w:r w:rsidRPr="00A21A2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34006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34006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k</w:t>
            </w:r>
            <w:proofErr w:type="spellEnd"/>
            <w:r w:rsidR="0034006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05CC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  <w:r w:rsidR="0034006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2349C4B" w14:textId="0BA26015" w:rsidR="00D05CC8" w:rsidRDefault="00BE4641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</w:t>
            </w:r>
            <w:r w:rsidR="00D05CC8">
              <w:rPr>
                <w:rFonts w:ascii="Times New Roman" w:eastAsia="Times New Roman" w:hAnsi="Times New Roman" w:cs="Times New Roman"/>
                <w:sz w:val="24"/>
                <w:szCs w:val="24"/>
              </w:rPr>
              <w:t>Quiz</w:t>
            </w:r>
          </w:p>
          <w:p w14:paraId="6F4CC0D2" w14:textId="595C9517" w:rsidR="00D05CC8" w:rsidRDefault="00D05CC8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Quiz</w:t>
            </w:r>
          </w:p>
          <w:p w14:paraId="014E5F9F" w14:textId="241EF1F2" w:rsidR="00A21A2C" w:rsidRPr="00E751C4" w:rsidRDefault="00340062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arch – Tour Guide – Organizers Filled out due next class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C8B5021" w14:textId="77777777" w:rsidR="00D05CC8" w:rsidRDefault="00BE4641" w:rsidP="00A21A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="00D37E50"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  <w:r w:rsidR="00D37E50" w:rsidRPr="00BE464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2</w:t>
            </w:r>
            <w:r w:rsidR="00D37E50"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14:paraId="36B70777" w14:textId="06B3004D" w:rsidR="002B07F3" w:rsidRDefault="00D05CC8" w:rsidP="00A21A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Practice – Identifying Phrases and Clauses</w:t>
            </w:r>
            <w:r w:rsidR="00D37E50"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6A63C9F" w14:textId="77777777" w:rsidR="00BE4641" w:rsidRPr="00BE4641" w:rsidRDefault="00340062" w:rsidP="00A21A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ur Guide – Writing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me  Introduction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2</w:t>
            </w:r>
            <w:r w:rsidRPr="0034006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op</w:t>
            </w:r>
          </w:p>
          <w:p w14:paraId="52705D47" w14:textId="77777777" w:rsidR="00D37E50" w:rsidRPr="00BE4641" w:rsidRDefault="00D37E50" w:rsidP="000153C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21AF7F8" w14:textId="77777777" w:rsidR="00D05CC8" w:rsidRDefault="00D05CC8" w:rsidP="00D05C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  <w:r w:rsidRPr="00BE464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2</w:t>
            </w:r>
            <w:r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14:paraId="7FA7A813" w14:textId="72C7D600" w:rsidR="00D05CC8" w:rsidRDefault="00D05CC8" w:rsidP="00D05C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Practice – Identifying Phrases an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lauses</w:t>
            </w:r>
            <w:r w:rsidRPr="00BE46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DE7EFF0" w14:textId="77777777" w:rsidR="00D05CC8" w:rsidRPr="00BE4641" w:rsidRDefault="00D05CC8" w:rsidP="00D05C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ur Guide – Writing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me  Introduction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2</w:t>
            </w:r>
            <w:r w:rsidRPr="00340062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op</w:t>
            </w:r>
          </w:p>
          <w:p w14:paraId="649F7EF6" w14:textId="77777777" w:rsidR="002B07F3" w:rsidRPr="002B07F3" w:rsidRDefault="002B07F3" w:rsidP="00D05C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5D689F2" w14:textId="7A164E76" w:rsidR="00340062" w:rsidRDefault="00D05CC8" w:rsidP="00D37E5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</w:t>
            </w:r>
            <w:r w:rsidRPr="00D05C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1 </w:t>
            </w:r>
            <w:r w:rsidR="0083327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ocab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ds – 4 Square</w:t>
            </w:r>
          </w:p>
          <w:p w14:paraId="44CD0538" w14:textId="54D96F3F" w:rsidR="00D05CC8" w:rsidRDefault="00D05CC8" w:rsidP="00D37E5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14:paraId="32FC548A" w14:textId="77777777" w:rsidR="004B5A66" w:rsidRPr="00CC1FB3" w:rsidRDefault="000153C9" w:rsidP="00BE4641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ur Guide Project</w:t>
            </w:r>
            <w:r w:rsidR="00E751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</w:t>
            </w:r>
            <w:r w:rsidR="00E751C4" w:rsidRPr="00E751C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="00E751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5</w:t>
            </w:r>
            <w:r w:rsidR="00E751C4" w:rsidRPr="00E751C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E751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op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0EF75E2" w14:textId="348DAF56" w:rsidR="00D05CC8" w:rsidRDefault="00C3728A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05CC8">
              <w:rPr>
                <w:rFonts w:ascii="Times New Roman" w:eastAsia="Times New Roman" w:hAnsi="Times New Roman" w:cs="Times New Roman"/>
                <w:sz w:val="24"/>
                <w:szCs w:val="24"/>
              </w:rPr>
              <w:t>SWT/ 5432</w:t>
            </w:r>
            <w:r w:rsidR="00D05CC8" w:rsidRPr="00D05C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1 </w:t>
            </w:r>
            <w:r w:rsidR="00D05CC8">
              <w:rPr>
                <w:rFonts w:ascii="Times New Roman" w:eastAsia="Times New Roman" w:hAnsi="Times New Roman" w:cs="Times New Roman"/>
                <w:sz w:val="24"/>
                <w:szCs w:val="24"/>
              </w:rPr>
              <w:t>Vocab Words – 4 Square</w:t>
            </w:r>
          </w:p>
          <w:p w14:paraId="3A8C3BDA" w14:textId="1C4D9D44" w:rsidR="00D05CC8" w:rsidRDefault="00D05CC8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14:paraId="15440CF3" w14:textId="3D8A34BF" w:rsidR="00D05CC8" w:rsidRPr="00CC1FB3" w:rsidRDefault="00D05CC8" w:rsidP="00D05C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ur Guide Project 3</w:t>
            </w:r>
            <w:r w:rsidRPr="00E751C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5</w:t>
            </w:r>
            <w:r w:rsidRPr="00E751C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op</w:t>
            </w:r>
          </w:p>
          <w:p w14:paraId="2A7328F5" w14:textId="3813D943" w:rsidR="00BE4641" w:rsidRPr="00CC1FB3" w:rsidRDefault="00BE4641" w:rsidP="00A21A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5CC8" w:rsidRPr="00CC1FB3" w14:paraId="49C2D7C8" w14:textId="77777777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783F386" w14:textId="77777777"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C222016" w14:textId="77777777"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435E5F9" w14:textId="77777777"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2C47692" w14:textId="77777777"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6059548" w14:textId="77777777"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F3CC79E" w14:textId="77777777"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5CC8" w:rsidRPr="00CC1FB3" w14:paraId="12EAB010" w14:textId="77777777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2DCF643" w14:textId="77777777" w:rsidR="00C3728A" w:rsidRPr="00CC1FB3" w:rsidRDefault="00C3728A" w:rsidP="00C3728A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1E043AE" w14:textId="3C360234" w:rsidR="00D05CC8" w:rsidRPr="00F02A5B" w:rsidRDefault="00CE0DD9" w:rsidP="00D05C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E0DD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7CE23EF" w14:textId="774F5CE7" w:rsidR="00F02A5B" w:rsidRPr="00CE0DD9" w:rsidRDefault="00F02A5B" w:rsidP="00CE0D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E092FFB" w14:textId="77777777" w:rsidR="00D05CC8" w:rsidRDefault="00D05CC8" w:rsidP="00D05C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 TEST UNIT 4</w:t>
            </w:r>
          </w:p>
          <w:p w14:paraId="218289BA" w14:textId="77777777" w:rsidR="00D05CC8" w:rsidRDefault="00D05CC8" w:rsidP="00D05C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 Term Quiz</w:t>
            </w:r>
          </w:p>
          <w:p w14:paraId="27EA5A5F" w14:textId="77777777" w:rsidR="00D05CC8" w:rsidRDefault="00D05CC8" w:rsidP="00D05C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add to Lit Term Notes.  </w:t>
            </w:r>
          </w:p>
          <w:p w14:paraId="5295B80B" w14:textId="77777777" w:rsidR="004112FF" w:rsidRDefault="00D05CC8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re FANBOYS</w:t>
            </w:r>
          </w:p>
          <w:p w14:paraId="5A453827" w14:textId="29202E1C" w:rsidR="00D05CC8" w:rsidRPr="00CC1FB3" w:rsidRDefault="00D05CC8" w:rsidP="00D05CC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C881014" w14:textId="77777777" w:rsidR="004B5A66" w:rsidRPr="00CC1FB3" w:rsidRDefault="004B5A66" w:rsidP="00C3728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56E5399" w14:textId="77777777" w:rsidR="009B6B8C" w:rsidRDefault="00D05CC8" w:rsidP="00325EB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Unit 5</w:t>
            </w:r>
          </w:p>
          <w:p w14:paraId="038419CD" w14:textId="77777777" w:rsidR="00D05CC8" w:rsidRDefault="00D05CC8" w:rsidP="00325EB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– Practice cont. </w:t>
            </w:r>
          </w:p>
          <w:p w14:paraId="09310113" w14:textId="77777777" w:rsidR="00D05CC8" w:rsidRDefault="00D05CC8" w:rsidP="00325EB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eting #6</w:t>
            </w:r>
          </w:p>
          <w:p w14:paraId="7ADD95EB" w14:textId="0F628057" w:rsidR="00D05CC8" w:rsidRPr="00CC1FB3" w:rsidRDefault="00D05CC8" w:rsidP="00325EB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 Last assignment Project 4 and 5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1CD6397" w14:textId="65F70412" w:rsidR="00D05CC8" w:rsidRPr="009B6B8C" w:rsidRDefault="00853E72" w:rsidP="00D05CC8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8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14:paraId="41952CF6" w14:textId="424E14C5" w:rsidR="00845595" w:rsidRPr="009B6B8C" w:rsidRDefault="00845595" w:rsidP="009B6B8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05CC8" w:rsidRPr="00CC1FB3" w14:paraId="1B6BDCFC" w14:textId="77777777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0710F5B" w14:textId="77777777" w:rsidR="00C3728A" w:rsidRPr="00CC1FB3" w:rsidRDefault="00C3728A" w:rsidP="00C37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C670315" w14:textId="77777777"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6EDFB1F" w14:textId="77777777"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62C79A78" w14:textId="77777777"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E7DCF01" w14:textId="77777777"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B7B11EF" w14:textId="77777777" w:rsidR="00C3728A" w:rsidRPr="00CC1FB3" w:rsidRDefault="00C3728A" w:rsidP="00C372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14097D40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D17CF0"/>
    <w:multiLevelType w:val="hybridMultilevel"/>
    <w:tmpl w:val="093A720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153C9"/>
    <w:rsid w:val="00033700"/>
    <w:rsid w:val="00094DF1"/>
    <w:rsid w:val="000A3A6F"/>
    <w:rsid w:val="00100E09"/>
    <w:rsid w:val="0012680B"/>
    <w:rsid w:val="00134DEF"/>
    <w:rsid w:val="00145ADC"/>
    <w:rsid w:val="001853E0"/>
    <w:rsid w:val="001A45DD"/>
    <w:rsid w:val="001D745B"/>
    <w:rsid w:val="001E68F0"/>
    <w:rsid w:val="002135A0"/>
    <w:rsid w:val="00222234"/>
    <w:rsid w:val="00247754"/>
    <w:rsid w:val="002A37BB"/>
    <w:rsid w:val="002B07F3"/>
    <w:rsid w:val="002D541A"/>
    <w:rsid w:val="00325EB6"/>
    <w:rsid w:val="00340062"/>
    <w:rsid w:val="00350909"/>
    <w:rsid w:val="00364935"/>
    <w:rsid w:val="003C4A4C"/>
    <w:rsid w:val="0040023F"/>
    <w:rsid w:val="004112FF"/>
    <w:rsid w:val="00426461"/>
    <w:rsid w:val="004671D9"/>
    <w:rsid w:val="004B5A66"/>
    <w:rsid w:val="004D7FE1"/>
    <w:rsid w:val="004E3494"/>
    <w:rsid w:val="005428DA"/>
    <w:rsid w:val="005C1CD1"/>
    <w:rsid w:val="0066615C"/>
    <w:rsid w:val="006A438E"/>
    <w:rsid w:val="006A71F1"/>
    <w:rsid w:val="007A35BE"/>
    <w:rsid w:val="00821A8D"/>
    <w:rsid w:val="00833277"/>
    <w:rsid w:val="00845595"/>
    <w:rsid w:val="00853E72"/>
    <w:rsid w:val="00863AC6"/>
    <w:rsid w:val="008721E2"/>
    <w:rsid w:val="00890D63"/>
    <w:rsid w:val="008B0A67"/>
    <w:rsid w:val="008B6BA4"/>
    <w:rsid w:val="009674A6"/>
    <w:rsid w:val="00977E53"/>
    <w:rsid w:val="009B6B8C"/>
    <w:rsid w:val="00A21A2C"/>
    <w:rsid w:val="00A619B8"/>
    <w:rsid w:val="00A83CCB"/>
    <w:rsid w:val="00AA2AD5"/>
    <w:rsid w:val="00AB4C87"/>
    <w:rsid w:val="00AE2118"/>
    <w:rsid w:val="00AF79E4"/>
    <w:rsid w:val="00B828CF"/>
    <w:rsid w:val="00BD2315"/>
    <w:rsid w:val="00BD520B"/>
    <w:rsid w:val="00BE4641"/>
    <w:rsid w:val="00C238C5"/>
    <w:rsid w:val="00C3728A"/>
    <w:rsid w:val="00C706A0"/>
    <w:rsid w:val="00C87175"/>
    <w:rsid w:val="00CC1FB3"/>
    <w:rsid w:val="00CE0DD9"/>
    <w:rsid w:val="00D05CC8"/>
    <w:rsid w:val="00D12012"/>
    <w:rsid w:val="00D37E50"/>
    <w:rsid w:val="00D50866"/>
    <w:rsid w:val="00D6556A"/>
    <w:rsid w:val="00D83E1E"/>
    <w:rsid w:val="00DF61EA"/>
    <w:rsid w:val="00E03EC8"/>
    <w:rsid w:val="00E07400"/>
    <w:rsid w:val="00E27109"/>
    <w:rsid w:val="00E751C4"/>
    <w:rsid w:val="00EB50CD"/>
    <w:rsid w:val="00F02A5B"/>
    <w:rsid w:val="00F04F74"/>
    <w:rsid w:val="00F07A38"/>
    <w:rsid w:val="00F14A9A"/>
    <w:rsid w:val="00F6050D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D8051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40026-CF58-4F37-A864-08F9BDF4B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2</cp:revision>
  <cp:lastPrinted>2017-10-12T18:09:00Z</cp:lastPrinted>
  <dcterms:created xsi:type="dcterms:W3CDTF">2020-11-13T17:14:00Z</dcterms:created>
  <dcterms:modified xsi:type="dcterms:W3CDTF">2020-11-13T17:14:00Z</dcterms:modified>
</cp:coreProperties>
</file>